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Inter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3b67b8c4ae54fb1a7f310ad736e4f06c75b66bc"/>
    <w:p>
      <w:pPr>
        <w:pStyle w:val="Heading1"/>
      </w:pPr>
      <w:r>
        <w:t xml:space="preserve">Internship Application Letter: Financial Analyst Intern Position</w:t>
      </w:r>
    </w:p>
    <w:p>
      <w:pPr>
        <w:pStyle w:val="FirstParagraph"/>
      </w:pPr>
      <w:r>
        <w:t xml:space="preserve">Dear Hiring Manager,</w:t>
      </w:r>
    </w:p>
    <w:p>
      <w:pPr>
        <w:pStyle w:val="BodyText"/>
      </w:pPr>
      <w:r>
        <w:t xml:space="preserve">I am writing to express my enthusiastic interest in the Financial Analyst Intern position at your esteemed organization in Colombo, Sri Lanka, as advertised on [Platform/Website Name]. As a dedicated and academically accomplished student currently pursuing a Bachelor of Science in Finance with Honours at the University of Colombo School of Computing (UCC), I am confident that my analytical skills, academic achievements, and deep understanding of Sri Lanka’s evolving financial landscape align perfectly with the requirements for this internship. This opportunity represents a pivotal step in my professional journey toward becoming a proficient Financial Analyst within Sri Lanka’s dynamic economic ecosystem.</w:t>
      </w:r>
    </w:p>
    <w:p>
      <w:pPr>
        <w:pStyle w:val="BodyText"/>
      </w:pPr>
      <w:r>
        <w:t xml:space="preserve">My academic background has equipped me with robust foundational knowledge essential for financial analysis roles. Throughout my undergraduate studies, I have consistently maintained a high GPA (3.8/4.0), with exceptional performance in courses such as Corporate Finance, Investment Analysis, Financial Statement Analysis, and Econometrics. A significant project involved analyzing the financial health of key Sri Lankan corporations – including Dialog Axiata PLC and John Keells Holdings PLC – utilizing ratio analysis, trend analysis, and comparative benchmarking against industry averages. I developed comprehensive valuation models in Excel (including DCF and comparable company analysis) to assess growth potential amid Sri Lanka’s recent economic challenges. This project not only honed my technical skills but also deepened my appreciation for the intricate interplay between macroeconomic factors – such as the Central Bank of Sri Lanka's monetary policies, foreign exchange volatility, and global commodity price impacts – and micro-level financial performance within Colombo’s corporate sector.</w:t>
      </w:r>
    </w:p>
    <w:p>
      <w:pPr>
        <w:pStyle w:val="BodyText"/>
      </w:pPr>
      <w:r>
        <w:t xml:space="preserve">What drives my specific interest in this Financial Analyst Internship at your organization in Sri Lanka Colombo is the unparalleled opportunity to apply my academic learning within the heart of South Asia's emerging financial hub. Colombo, as the commercial capital, is a vibrant center for banking (with institutions like Bank of Ceylon and Sampath Bank), investment firms, and rapidly growing fintech startups. I am deeply motivated by Sri Lanka’s current trajectory towards economic stabilization under initiatives like the IMF Extended Fund Facility program and the strategic development of Colombo International Financial City (CIFC). I am eager to contribute to an organization navigating this pivotal phase, gaining firsthand experience in analyzing financial data that directly influences investment decisions impacting Sri Lanka’s economic recovery. Understanding the nuances of Sri Lankan regulations, tax frameworks (like SLIM), and market-specific risks is crucial for effective financial analysis here, and I am keen to immerse myself in this environment under your guidance.</w:t>
      </w:r>
    </w:p>
    <w:p>
      <w:pPr>
        <w:pStyle w:val="BodyText"/>
      </w:pPr>
      <w:r>
        <w:t xml:space="preserve">My technical skill set directly supports the core responsibilities of a Financial Analyst Intern. Proficient in Microsoft Excel (advanced functions: VLOOKUP/XLOOKUP, PivotTables, complex financial modeling), I have utilized Power BI to create dynamic dashboards for academic projects visualizing Sri Lankan sector performance data. I possess a foundational understanding of financial databases like Bloomberg Terminal (through UCC workshops) and the Colombo Stock Exchange (CSE) market structure. Furthermore, my internship at SLIIT's Finance Lab involved assisting in preparing quarterly reports for small-scale investment portfolios, where I learned to interpret cash flow statements under Sri Lanka’s revised accounting standards (SLFRS). Crucially, I am fluent in Sinhala and English – essential for effective communication within Colombo’s diverse workplace and understanding local business contexts. My proactive nature was demonstrated when I organized a student finance club workshop on "Financial Analysis Techniques for Sri Lankan SMEs," attracting over 50 participants, showcasing my ability to learn quickly and share knowledge.</w:t>
      </w:r>
    </w:p>
    <w:p>
      <w:pPr>
        <w:pStyle w:val="BodyText"/>
      </w:pPr>
      <w:r>
        <w:t xml:space="preserve">I am particularly drawn to your organization's reputation for fostering talent and contributing to Colombo’s financial sector growth, as evidenced by your [mention a specific project, initiative, or value from the company website if possible – e.g., "work with local SMEs" or "innovative fintech solutions"]. I am eager to learn from your experienced analysts and contribute meaningfully to team projects. My goal is not merely to fulfill internship requirements but to actively support your financial planning, budgeting, or investment analysis efforts. For instance, I could assist in preparing monthly performance reports for client portfolios using Sri Lankan financial data sources like the Department of Census and Statistics (DCS), analyze sector-specific trends (e.g., tourism rebound or manufacturing resilience), or help compile market research on emerging opportunities within the Colombo International Financial City framework. I am confident that my analytical rigor, eagerness to learn, and cultural adaptability will allow me to integrate swiftly into your team in Sri Lanka Colombo and provide valuable support from day one.</w:t>
      </w:r>
    </w:p>
    <w:p>
      <w:pPr>
        <w:pStyle w:val="BodyText"/>
      </w:pPr>
      <w:r>
        <w:t xml:space="preserve">The internship experience offered by your organization represents far more than a learning opportunity; it is the essential bridge between my academic preparation at institutions like the University of Colombo and a meaningful career as a Financial Analyst within Sri Lanka’s thriving financial sector. I am deeply committed to contributing positively to Sri Lanka's economic development through meticulous financial analysis, and I believe Colombo provides the ideal environment to cultivate this expertise under expert mentorship. My resume, attached for your review, provides further detail on my qualifications and projects.</w:t>
      </w:r>
    </w:p>
    <w:p>
      <w:pPr>
        <w:pStyle w:val="BodyText"/>
      </w:pPr>
      <w:r>
        <w:t xml:space="preserve">Thank you for considering my application for the Financial Analyst Intern position within your organization in Sri Lanka Colombo. I am eager to discuss how my skills and enthusiasm align with your team’s objectives and how I can contribute to the success of your financial analysis initiatives during this crucial period of Sri Lankan economic transformation. I am available for an interview at your earliest convenience and can be reached via email at [Your Email Address] or phone at [Your Phone Number].</w:t>
      </w:r>
    </w:p>
    <w:p>
      <w:pPr>
        <w:pStyle w:val="BodyText"/>
      </w:pPr>
      <w:r>
        <w:t xml:space="preserve">Yours sincerely,</w:t>
      </w:r>
    </w:p>
    <w:p>
      <w:pPr>
        <w:pStyle w:val="BodyText"/>
      </w:pPr>
      <w:r>
        <w:t xml:space="preserve">[Your Full Name]</w:t>
      </w:r>
    </w:p>
    <w:p>
      <w:pPr>
        <w:pStyle w:val="BodyText"/>
      </w:pPr>
      <w:r>
        <w:t xml:space="preserve">[Your University, e.g., University of Colombo School of Computing]</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Intern - Colombo, Sri Lanka</dc:title>
  <dc:creator/>
  <dc:language>en</dc:language>
  <cp:keywords/>
  <dcterms:created xsi:type="dcterms:W3CDTF">2025-12-08T17:06:20Z</dcterms:created>
  <dcterms:modified xsi:type="dcterms:W3CDTF">2025-12-08T17:06:20Z</dcterms:modified>
</cp:coreProperties>
</file>

<file path=docProps/custom.xml><?xml version="1.0" encoding="utf-8"?>
<Properties xmlns="http://schemas.openxmlformats.org/officeDocument/2006/custom-properties" xmlns:vt="http://schemas.openxmlformats.org/officeDocument/2006/docPropsVTypes"/>
</file>